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3CC6" w:rsidRDefault="005E3CC6" w:rsidP="005E3CC6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</w:rPr>
        <w:drawing>
          <wp:inline distT="0" distB="0" distL="0" distR="0">
            <wp:extent cx="1120628" cy="6325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3197" cy="65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EDF" w:rsidRDefault="005E3CC6" w:rsidP="005E3CC6">
      <w:pPr>
        <w:spacing w:after="120"/>
        <w:jc w:val="center"/>
        <w:rPr>
          <w:sz w:val="28"/>
          <w:szCs w:val="28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VA </w:t>
      </w:r>
      <w:r w:rsidR="00DE6EDF" w:rsidRPr="00762F99">
        <w:rPr>
          <w:rFonts w:ascii="Times New Roman" w:hAnsi="Times New Roman" w:cs="Times New Roman"/>
          <w:b/>
          <w:sz w:val="36"/>
          <w:szCs w:val="36"/>
        </w:rPr>
        <w:t xml:space="preserve">Approved Programs </w:t>
      </w:r>
      <w:r>
        <w:rPr>
          <w:rFonts w:ascii="Times New Roman" w:hAnsi="Times New Roman" w:cs="Times New Roman"/>
          <w:b/>
          <w:sz w:val="36"/>
          <w:szCs w:val="36"/>
        </w:rPr>
        <w:t>List</w:t>
      </w:r>
    </w:p>
    <w:p w:rsidR="00DE6EDF" w:rsidRDefault="00DE6EDF" w:rsidP="002E575E">
      <w:pPr>
        <w:rPr>
          <w:sz w:val="28"/>
          <w:szCs w:val="28"/>
        </w:rPr>
      </w:pPr>
    </w:p>
    <w:p w:rsidR="00C6495B" w:rsidRPr="00A27419" w:rsidRDefault="00C6495B" w:rsidP="00C6495B">
      <w:pPr>
        <w:rPr>
          <w:rFonts w:ascii="Times New Roman" w:hAnsi="Times New Roman" w:cs="Times New Roman"/>
          <w:b/>
          <w:sz w:val="26"/>
          <w:szCs w:val="26"/>
        </w:rPr>
      </w:pPr>
      <w:r w:rsidRPr="00A27419">
        <w:rPr>
          <w:rFonts w:ascii="Times New Roman" w:hAnsi="Times New Roman" w:cs="Times New Roman"/>
          <w:b/>
          <w:sz w:val="26"/>
          <w:szCs w:val="26"/>
        </w:rPr>
        <w:t xml:space="preserve">Programs Intended </w:t>
      </w:r>
      <w:proofErr w:type="gramStart"/>
      <w:r w:rsidRPr="00A27419">
        <w:rPr>
          <w:rFonts w:ascii="Times New Roman" w:hAnsi="Times New Roman" w:cs="Times New Roman"/>
          <w:b/>
          <w:sz w:val="26"/>
          <w:szCs w:val="26"/>
        </w:rPr>
        <w:t>For</w:t>
      </w:r>
      <w:proofErr w:type="gramEnd"/>
      <w:r w:rsidRPr="00A27419">
        <w:rPr>
          <w:rFonts w:ascii="Times New Roman" w:hAnsi="Times New Roman" w:cs="Times New Roman"/>
          <w:b/>
          <w:sz w:val="26"/>
          <w:szCs w:val="26"/>
        </w:rPr>
        <w:t xml:space="preserve"> Transfer (2 year Program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A7E26" w:rsidRPr="00C6495B" w:rsidTr="003E1908">
        <w:tc>
          <w:tcPr>
            <w:tcW w:w="4675" w:type="dxa"/>
          </w:tcPr>
          <w:p w:rsidR="001A7E26" w:rsidRPr="00C6495B" w:rsidRDefault="00FD31FF" w:rsidP="001A7E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" w:history="1">
              <w:r w:rsidR="001A7E26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Associate in Arts</w:t>
              </w:r>
            </w:hyperlink>
          </w:p>
        </w:tc>
        <w:tc>
          <w:tcPr>
            <w:tcW w:w="4675" w:type="dxa"/>
          </w:tcPr>
          <w:p w:rsidR="001A7E26" w:rsidRDefault="001A7E26" w:rsidP="001A7E26">
            <w:r>
              <w:t>Associate in Science in Teacher Preparation</w:t>
            </w:r>
          </w:p>
        </w:tc>
      </w:tr>
      <w:tr w:rsidR="001A7E26" w:rsidRPr="00C6495B" w:rsidTr="003E1908">
        <w:tc>
          <w:tcPr>
            <w:tcW w:w="4675" w:type="dxa"/>
          </w:tcPr>
          <w:p w:rsidR="001A7E26" w:rsidRPr="00C6495B" w:rsidRDefault="00FD31FF" w:rsidP="001A7E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" w:history="1">
              <w:r w:rsidR="001A7E26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Associate in Science</w:t>
              </w:r>
            </w:hyperlink>
          </w:p>
        </w:tc>
        <w:tc>
          <w:tcPr>
            <w:tcW w:w="4675" w:type="dxa"/>
          </w:tcPr>
          <w:p w:rsidR="001A7E26" w:rsidRDefault="001A7E26" w:rsidP="001A7E26">
            <w:r>
              <w:t>Associates in General Education</w:t>
            </w:r>
          </w:p>
        </w:tc>
      </w:tr>
      <w:tr w:rsidR="001A7E26" w:rsidRPr="00C6495B" w:rsidTr="003E1908">
        <w:tc>
          <w:tcPr>
            <w:tcW w:w="4675" w:type="dxa"/>
          </w:tcPr>
          <w:p w:rsidR="001A7E26" w:rsidRDefault="001A7E26" w:rsidP="001A7E26">
            <w:r>
              <w:t xml:space="preserve">Associate </w:t>
            </w:r>
            <w:proofErr w:type="gramStart"/>
            <w:r>
              <w:t>In</w:t>
            </w:r>
            <w:proofErr w:type="gramEnd"/>
            <w:r>
              <w:t xml:space="preserve"> Arts in Teacher Preparation</w:t>
            </w:r>
          </w:p>
        </w:tc>
        <w:tc>
          <w:tcPr>
            <w:tcW w:w="4675" w:type="dxa"/>
          </w:tcPr>
          <w:p w:rsidR="001A7E26" w:rsidRDefault="001A7E26" w:rsidP="001A7E26"/>
        </w:tc>
      </w:tr>
    </w:tbl>
    <w:p w:rsidR="00C6495B" w:rsidRPr="00613851" w:rsidRDefault="00C6495B" w:rsidP="00C6495B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C6495B" w:rsidRPr="00A27419" w:rsidRDefault="00C6495B" w:rsidP="00C6495B">
      <w:pPr>
        <w:rPr>
          <w:rFonts w:ascii="Times New Roman" w:eastAsia="Times New Roman" w:hAnsi="Times New Roman" w:cs="Times New Roman"/>
          <w:sz w:val="26"/>
          <w:szCs w:val="26"/>
        </w:rPr>
      </w:pPr>
      <w:r w:rsidRPr="00A27419">
        <w:rPr>
          <w:rFonts w:ascii="Times New Roman" w:eastAsia="Times New Roman" w:hAnsi="Times New Roman" w:cs="Times New Roman"/>
          <w:b/>
          <w:bCs/>
          <w:sz w:val="26"/>
          <w:szCs w:val="26"/>
        </w:rPr>
        <w:t>Programs NOT Intended for Transfer (</w:t>
      </w:r>
      <w:proofErr w:type="gramStart"/>
      <w:r w:rsidRPr="00A27419">
        <w:rPr>
          <w:rFonts w:ascii="Times New Roman" w:eastAsia="Times New Roman" w:hAnsi="Times New Roman" w:cs="Times New Roman"/>
          <w:b/>
          <w:bCs/>
          <w:sz w:val="26"/>
          <w:szCs w:val="26"/>
        </w:rPr>
        <w:t>2 year</w:t>
      </w:r>
      <w:proofErr w:type="gramEnd"/>
      <w:r w:rsidRPr="00A27419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programs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675"/>
        <w:gridCol w:w="5220"/>
      </w:tblGrid>
      <w:tr w:rsidR="00AF13DC" w:rsidRPr="00C6495B" w:rsidTr="001A7E26">
        <w:tc>
          <w:tcPr>
            <w:tcW w:w="4675" w:type="dxa"/>
          </w:tcPr>
          <w:p w:rsidR="00AF13DC" w:rsidRPr="00C6495B" w:rsidRDefault="00FD31FF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0" w:history="1">
              <w:r w:rsidR="00AF13DC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Accounting</w:t>
              </w:r>
            </w:hyperlink>
            <w:r w:rsidR="00AF13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amp; Finance</w:t>
            </w:r>
          </w:p>
        </w:tc>
        <w:tc>
          <w:tcPr>
            <w:tcW w:w="5220" w:type="dxa"/>
          </w:tcPr>
          <w:p w:rsidR="00AF13DC" w:rsidRPr="00C6495B" w:rsidRDefault="00FD31FF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" w:history="1">
              <w:r w:rsidR="00AF13DC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Cosmetology</w:t>
              </w:r>
            </w:hyperlink>
          </w:p>
        </w:tc>
      </w:tr>
      <w:tr w:rsidR="00AF13DC" w:rsidRPr="00C6495B" w:rsidTr="001A7E26">
        <w:tc>
          <w:tcPr>
            <w:tcW w:w="4675" w:type="dxa"/>
          </w:tcPr>
          <w:p w:rsidR="00AF13DC" w:rsidRPr="00C6495B" w:rsidRDefault="00FD31FF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" w:history="1">
              <w:r w:rsidR="00AF13DC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Advertising and Graphic Design</w:t>
              </w:r>
            </w:hyperlink>
          </w:p>
        </w:tc>
        <w:tc>
          <w:tcPr>
            <w:tcW w:w="5220" w:type="dxa"/>
          </w:tcPr>
          <w:p w:rsidR="00AF13DC" w:rsidRPr="00C6495B" w:rsidRDefault="00FD31FF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3" w:history="1">
              <w:r w:rsidR="00AF13DC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Criminal Justice Technology</w:t>
              </w:r>
            </w:hyperlink>
          </w:p>
        </w:tc>
      </w:tr>
      <w:tr w:rsidR="00AF13DC" w:rsidRPr="00C6495B" w:rsidTr="001A7E26">
        <w:tc>
          <w:tcPr>
            <w:tcW w:w="4675" w:type="dxa"/>
          </w:tcPr>
          <w:p w:rsidR="00AF13DC" w:rsidRDefault="00AF13DC" w:rsidP="00AF13DC">
            <w:r>
              <w:t>Agriculture Education</w:t>
            </w:r>
          </w:p>
        </w:tc>
        <w:tc>
          <w:tcPr>
            <w:tcW w:w="5220" w:type="dxa"/>
          </w:tcPr>
          <w:p w:rsidR="00AF13DC" w:rsidRDefault="00FD31FF" w:rsidP="00AF13DC">
            <w:hyperlink r:id="rId14" w:history="1">
              <w:r w:rsidR="00AF13DC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Diesel</w:t>
              </w:r>
            </w:hyperlink>
            <w:r w:rsidR="00AF13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amp; Heavy Equipment</w:t>
            </w:r>
          </w:p>
        </w:tc>
      </w:tr>
      <w:tr w:rsidR="00AF13DC" w:rsidRPr="00C6495B" w:rsidTr="001A7E26">
        <w:tc>
          <w:tcPr>
            <w:tcW w:w="4675" w:type="dxa"/>
          </w:tcPr>
          <w:p w:rsidR="00AF13DC" w:rsidRPr="00C6495B" w:rsidRDefault="00FD31FF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5" w:history="1">
              <w:r w:rsidR="00AF13DC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Agribusiness Technology</w:t>
              </w:r>
            </w:hyperlink>
          </w:p>
        </w:tc>
        <w:tc>
          <w:tcPr>
            <w:tcW w:w="5220" w:type="dxa"/>
          </w:tcPr>
          <w:p w:rsidR="00AF13DC" w:rsidRPr="00C6495B" w:rsidRDefault="00FD31FF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6" w:history="1">
              <w:r w:rsidR="00AF13DC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Early Childhood Education</w:t>
              </w:r>
            </w:hyperlink>
          </w:p>
        </w:tc>
      </w:tr>
      <w:tr w:rsidR="00AF13DC" w:rsidRPr="00C6495B" w:rsidTr="001A7E26">
        <w:tc>
          <w:tcPr>
            <w:tcW w:w="4675" w:type="dxa"/>
          </w:tcPr>
          <w:p w:rsidR="00AF13DC" w:rsidRPr="00C6495B" w:rsidRDefault="00FD31FF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7" w:history="1">
              <w:r w:rsidR="00AF13DC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Applied Animal Science Technology</w:t>
              </w:r>
            </w:hyperlink>
          </w:p>
        </w:tc>
        <w:tc>
          <w:tcPr>
            <w:tcW w:w="5220" w:type="dxa"/>
          </w:tcPr>
          <w:p w:rsidR="00AF13DC" w:rsidRPr="001A7E26" w:rsidRDefault="00AF13DC" w:rsidP="00AF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7E26">
              <w:rPr>
                <w:rFonts w:ascii="Times New Roman" w:hAnsi="Times New Roman" w:cs="Times New Roman"/>
                <w:sz w:val="24"/>
                <w:szCs w:val="24"/>
              </w:rPr>
              <w:t>Information Technolog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 Information Systems</w:t>
            </w:r>
          </w:p>
        </w:tc>
      </w:tr>
      <w:tr w:rsidR="00AF13DC" w:rsidRPr="00C6495B" w:rsidTr="001A7E26">
        <w:tc>
          <w:tcPr>
            <w:tcW w:w="4675" w:type="dxa"/>
          </w:tcPr>
          <w:p w:rsidR="00AF13DC" w:rsidRPr="00C6495B" w:rsidRDefault="00AF13DC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A7E26">
              <w:rPr>
                <w:rFonts w:ascii="Times New Roman" w:hAnsi="Times New Roman" w:cs="Times New Roman"/>
                <w:sz w:val="24"/>
                <w:szCs w:val="24"/>
              </w:rPr>
              <w:t>Agriculture Education</w:t>
            </w:r>
          </w:p>
        </w:tc>
        <w:tc>
          <w:tcPr>
            <w:tcW w:w="5220" w:type="dxa"/>
          </w:tcPr>
          <w:p w:rsidR="00AF13DC" w:rsidRPr="00C6495B" w:rsidRDefault="00AF13DC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formation Technology – Network Management</w:t>
            </w:r>
          </w:p>
        </w:tc>
      </w:tr>
      <w:tr w:rsidR="00AF13DC" w:rsidRPr="00C6495B" w:rsidTr="001A7E26">
        <w:tc>
          <w:tcPr>
            <w:tcW w:w="4675" w:type="dxa"/>
          </w:tcPr>
          <w:p w:rsidR="00AF13DC" w:rsidRPr="00C6495B" w:rsidRDefault="00FD31FF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8" w:history="1">
              <w:r w:rsidR="00AF13DC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Associate Degree Nursing</w:t>
              </w:r>
            </w:hyperlink>
          </w:p>
        </w:tc>
        <w:tc>
          <w:tcPr>
            <w:tcW w:w="5220" w:type="dxa"/>
          </w:tcPr>
          <w:p w:rsidR="00AF13DC" w:rsidRPr="00C6495B" w:rsidRDefault="00FD31FF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9" w:history="1">
              <w:r w:rsidR="00AF13DC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Office Administration</w:t>
              </w:r>
            </w:hyperlink>
          </w:p>
        </w:tc>
      </w:tr>
      <w:tr w:rsidR="00AF13DC" w:rsidRPr="00C6495B" w:rsidTr="001A7E26">
        <w:tc>
          <w:tcPr>
            <w:tcW w:w="4675" w:type="dxa"/>
          </w:tcPr>
          <w:p w:rsidR="00AF13DC" w:rsidRPr="00C6495B" w:rsidRDefault="00FD31FF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0" w:history="1">
              <w:r w:rsidR="00AF13DC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Business Administration</w:t>
              </w:r>
            </w:hyperlink>
          </w:p>
        </w:tc>
        <w:tc>
          <w:tcPr>
            <w:tcW w:w="5220" w:type="dxa"/>
          </w:tcPr>
          <w:p w:rsidR="00AF13DC" w:rsidRPr="00C6495B" w:rsidRDefault="00FD31FF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1" w:history="1">
              <w:r w:rsidR="00AF13DC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School-Age Education</w:t>
              </w:r>
            </w:hyperlink>
          </w:p>
        </w:tc>
      </w:tr>
      <w:tr w:rsidR="00AF13DC" w:rsidRPr="00C6495B" w:rsidTr="001A7E26">
        <w:tc>
          <w:tcPr>
            <w:tcW w:w="4675" w:type="dxa"/>
          </w:tcPr>
          <w:p w:rsidR="00AF13DC" w:rsidRPr="00C6495B" w:rsidRDefault="00FD31FF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2" w:history="1">
              <w:r w:rsidR="00AF13DC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 xml:space="preserve">Computer Information Technology </w:t>
              </w:r>
            </w:hyperlink>
          </w:p>
        </w:tc>
        <w:tc>
          <w:tcPr>
            <w:tcW w:w="5220" w:type="dxa"/>
          </w:tcPr>
          <w:p w:rsidR="00AF13DC" w:rsidRPr="00C6495B" w:rsidRDefault="00FD31FF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3" w:history="1">
              <w:r w:rsidR="00AF13DC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 xml:space="preserve">Swine Management </w:t>
              </w:r>
              <w:r w:rsidR="00AF13DC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Technology</w:t>
              </w:r>
            </w:hyperlink>
          </w:p>
        </w:tc>
      </w:tr>
      <w:tr w:rsidR="00FD31FF" w:rsidRPr="00C6495B" w:rsidTr="001A7E26">
        <w:tc>
          <w:tcPr>
            <w:tcW w:w="4675" w:type="dxa"/>
          </w:tcPr>
          <w:p w:rsidR="00FD31FF" w:rsidRPr="00FD31FF" w:rsidRDefault="00FD31FF" w:rsidP="00AF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ustrial Systems Technology</w:t>
            </w:r>
          </w:p>
        </w:tc>
        <w:tc>
          <w:tcPr>
            <w:tcW w:w="5220" w:type="dxa"/>
          </w:tcPr>
          <w:p w:rsidR="00FD31FF" w:rsidRDefault="00FD31FF" w:rsidP="00AF13DC"/>
        </w:tc>
      </w:tr>
    </w:tbl>
    <w:p w:rsidR="00762F99" w:rsidRPr="00762F99" w:rsidRDefault="00762F99" w:rsidP="00C6495B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C6495B" w:rsidRPr="00A27419" w:rsidRDefault="00C6495B" w:rsidP="00C6495B">
      <w:pPr>
        <w:rPr>
          <w:rFonts w:ascii="Times New Roman" w:eastAsia="Times New Roman" w:hAnsi="Times New Roman" w:cs="Times New Roman"/>
          <w:b/>
          <w:sz w:val="26"/>
          <w:szCs w:val="26"/>
        </w:rPr>
      </w:pPr>
      <w:r w:rsidRPr="00A27419">
        <w:rPr>
          <w:rFonts w:ascii="Times New Roman" w:eastAsia="Times New Roman" w:hAnsi="Times New Roman" w:cs="Times New Roman"/>
          <w:b/>
          <w:sz w:val="26"/>
          <w:szCs w:val="26"/>
        </w:rPr>
        <w:t>Diploma (</w:t>
      </w:r>
      <w:proofErr w:type="gramStart"/>
      <w:r w:rsidRPr="00A27419">
        <w:rPr>
          <w:rFonts w:ascii="Times New Roman" w:eastAsia="Times New Roman" w:hAnsi="Times New Roman" w:cs="Times New Roman"/>
          <w:b/>
          <w:sz w:val="26"/>
          <w:szCs w:val="26"/>
        </w:rPr>
        <w:t>1 year</w:t>
      </w:r>
      <w:proofErr w:type="gramEnd"/>
      <w:r w:rsidRPr="00A27419">
        <w:rPr>
          <w:rFonts w:ascii="Times New Roman" w:eastAsia="Times New Roman" w:hAnsi="Times New Roman" w:cs="Times New Roman"/>
          <w:b/>
          <w:sz w:val="26"/>
          <w:szCs w:val="26"/>
        </w:rPr>
        <w:t xml:space="preserve"> Program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5220"/>
      </w:tblGrid>
      <w:tr w:rsidR="001A7E26" w:rsidRPr="00C6495B" w:rsidTr="001A7E26">
        <w:tc>
          <w:tcPr>
            <w:tcW w:w="4675" w:type="dxa"/>
          </w:tcPr>
          <w:p w:rsidR="001A7E26" w:rsidRPr="00C6495B" w:rsidRDefault="00FD31FF" w:rsidP="001A7E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4" w:history="1">
              <w:r w:rsidR="001A7E26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Accounting</w:t>
              </w:r>
            </w:hyperlink>
            <w:r w:rsidR="001A7E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amp; Finance</w:t>
            </w:r>
          </w:p>
        </w:tc>
        <w:tc>
          <w:tcPr>
            <w:tcW w:w="5220" w:type="dxa"/>
          </w:tcPr>
          <w:p w:rsidR="001A7E26" w:rsidRPr="00C6495B" w:rsidRDefault="00FD31FF" w:rsidP="001A7E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5" w:history="1">
              <w:r w:rsidR="001A7E26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General Occupational Technology</w:t>
              </w:r>
            </w:hyperlink>
          </w:p>
        </w:tc>
      </w:tr>
      <w:tr w:rsidR="001A7E26" w:rsidRPr="00C6495B" w:rsidTr="001A7E26">
        <w:tc>
          <w:tcPr>
            <w:tcW w:w="4675" w:type="dxa"/>
          </w:tcPr>
          <w:p w:rsidR="001A7E26" w:rsidRPr="00C6495B" w:rsidRDefault="00FD31FF" w:rsidP="001A7E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6" w:history="1">
              <w:r w:rsidR="001A7E26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Advertising and Graphic Design</w:t>
              </w:r>
            </w:hyperlink>
          </w:p>
        </w:tc>
        <w:tc>
          <w:tcPr>
            <w:tcW w:w="5220" w:type="dxa"/>
          </w:tcPr>
          <w:p w:rsidR="001A7E26" w:rsidRPr="00C6495B" w:rsidRDefault="00FD31FF" w:rsidP="001A7E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7" w:history="1">
              <w:r w:rsidR="001A7E26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Office Administration</w:t>
              </w:r>
            </w:hyperlink>
          </w:p>
        </w:tc>
      </w:tr>
      <w:tr w:rsidR="001A7E26" w:rsidRPr="00C6495B" w:rsidTr="001A7E26">
        <w:tc>
          <w:tcPr>
            <w:tcW w:w="4675" w:type="dxa"/>
          </w:tcPr>
          <w:p w:rsidR="001A7E26" w:rsidRPr="00C6495B" w:rsidRDefault="00FD31FF" w:rsidP="001A7E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8" w:history="1">
              <w:r w:rsidR="001A7E26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Cosmetology</w:t>
              </w:r>
            </w:hyperlink>
          </w:p>
        </w:tc>
        <w:tc>
          <w:tcPr>
            <w:tcW w:w="5220" w:type="dxa"/>
          </w:tcPr>
          <w:p w:rsidR="001A7E26" w:rsidRPr="00C6495B" w:rsidRDefault="00FD31FF" w:rsidP="001A7E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9" w:history="1">
              <w:r w:rsidR="001A7E26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 xml:space="preserve">Practical Nursing </w:t>
              </w:r>
            </w:hyperlink>
          </w:p>
        </w:tc>
      </w:tr>
      <w:tr w:rsidR="001A7E26" w:rsidRPr="00C6495B" w:rsidTr="001A7E26">
        <w:tc>
          <w:tcPr>
            <w:tcW w:w="4675" w:type="dxa"/>
          </w:tcPr>
          <w:p w:rsidR="001A7E26" w:rsidRPr="00C6495B" w:rsidRDefault="001A7E26" w:rsidP="001A7E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esel &amp; Heavy Equipment</w:t>
            </w:r>
          </w:p>
        </w:tc>
        <w:tc>
          <w:tcPr>
            <w:tcW w:w="5220" w:type="dxa"/>
          </w:tcPr>
          <w:p w:rsidR="001A7E26" w:rsidRPr="00C6495B" w:rsidRDefault="001A7E26" w:rsidP="001A7E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ine Management</w:t>
            </w:r>
            <w:r w:rsidR="00AF13D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</w:tr>
      <w:tr w:rsidR="001A7E26" w:rsidRPr="00C6495B" w:rsidTr="001A7E26">
        <w:tc>
          <w:tcPr>
            <w:tcW w:w="4675" w:type="dxa"/>
          </w:tcPr>
          <w:p w:rsidR="001A7E26" w:rsidRPr="00C6495B" w:rsidRDefault="00FD31FF" w:rsidP="001A7E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0" w:history="1">
              <w:r w:rsidR="001A7E26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Electrical</w:t>
              </w:r>
              <w:r w:rsidR="001A7E26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 xml:space="preserve"> Systems</w:t>
              </w:r>
              <w:r w:rsidR="001A7E26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 xml:space="preserve"> Technology </w:t>
              </w:r>
            </w:hyperlink>
          </w:p>
        </w:tc>
        <w:tc>
          <w:tcPr>
            <w:tcW w:w="5220" w:type="dxa"/>
          </w:tcPr>
          <w:p w:rsidR="001A7E26" w:rsidRPr="00C6495B" w:rsidRDefault="00FD31FF" w:rsidP="001A7E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1" w:history="1">
              <w:r w:rsidR="001A7E26" w:rsidRPr="00C6495B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Welding Technology</w:t>
              </w:r>
            </w:hyperlink>
          </w:p>
        </w:tc>
      </w:tr>
    </w:tbl>
    <w:p w:rsidR="00C6495B" w:rsidRPr="00A27419" w:rsidRDefault="00C6495B" w:rsidP="00C6495B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C6495B" w:rsidRPr="00A27419" w:rsidRDefault="00C6495B" w:rsidP="00C6495B">
      <w:pPr>
        <w:rPr>
          <w:rFonts w:ascii="Times New Roman" w:eastAsia="Times New Roman" w:hAnsi="Times New Roman" w:cs="Times New Roman"/>
          <w:b/>
          <w:sz w:val="26"/>
          <w:szCs w:val="26"/>
        </w:rPr>
      </w:pPr>
      <w:r w:rsidRPr="00A27419">
        <w:rPr>
          <w:rFonts w:ascii="Times New Roman" w:eastAsia="Times New Roman" w:hAnsi="Times New Roman" w:cs="Times New Roman"/>
          <w:b/>
          <w:sz w:val="26"/>
          <w:szCs w:val="26"/>
        </w:rPr>
        <w:t>Certificates (6 months or les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5220"/>
      </w:tblGrid>
      <w:tr w:rsidR="000F1A8A" w:rsidRPr="00762F99" w:rsidTr="001A7E26">
        <w:tc>
          <w:tcPr>
            <w:tcW w:w="4675" w:type="dxa"/>
          </w:tcPr>
          <w:p w:rsidR="000F1A8A" w:rsidRPr="00762F99" w:rsidRDefault="00FD31FF" w:rsidP="000F1A8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2" w:history="1">
              <w:r w:rsidR="000F1A8A" w:rsidRPr="00762F99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Accounting</w:t>
              </w:r>
            </w:hyperlink>
            <w:r w:rsidR="000F1A8A" w:rsidRPr="00762F9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lerk</w:t>
            </w:r>
          </w:p>
        </w:tc>
        <w:tc>
          <w:tcPr>
            <w:tcW w:w="5220" w:type="dxa"/>
          </w:tcPr>
          <w:p w:rsidR="000F1A8A" w:rsidRPr="00762F99" w:rsidRDefault="00AF13DC" w:rsidP="00AF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eral Office Assistant</w:t>
            </w:r>
          </w:p>
        </w:tc>
      </w:tr>
      <w:tr w:rsidR="000F1A8A" w:rsidRPr="00762F99" w:rsidTr="001A7E26">
        <w:tc>
          <w:tcPr>
            <w:tcW w:w="4675" w:type="dxa"/>
          </w:tcPr>
          <w:p w:rsidR="000F1A8A" w:rsidRPr="00762F99" w:rsidRDefault="00AF13DC" w:rsidP="000F1A8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asic Accounting</w:t>
            </w:r>
          </w:p>
        </w:tc>
        <w:tc>
          <w:tcPr>
            <w:tcW w:w="5220" w:type="dxa"/>
          </w:tcPr>
          <w:p w:rsidR="000F1A8A" w:rsidRPr="00762F99" w:rsidRDefault="000F1A8A" w:rsidP="000F1A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2F99">
              <w:rPr>
                <w:rFonts w:ascii="Times New Roman" w:hAnsi="Times New Roman" w:cs="Times New Roman"/>
                <w:sz w:val="24"/>
                <w:szCs w:val="24"/>
              </w:rPr>
              <w:t>Infant/Toddler Care</w:t>
            </w:r>
          </w:p>
        </w:tc>
      </w:tr>
      <w:tr w:rsidR="000F1A8A" w:rsidRPr="00762F99" w:rsidTr="001A7E26">
        <w:tc>
          <w:tcPr>
            <w:tcW w:w="4675" w:type="dxa"/>
          </w:tcPr>
          <w:p w:rsidR="000F1A8A" w:rsidRPr="00762F99" w:rsidRDefault="000F1A8A" w:rsidP="000F1A8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2F99">
              <w:rPr>
                <w:rFonts w:ascii="Times New Roman" w:eastAsia="Times New Roman" w:hAnsi="Times New Roman" w:cs="Times New Roman"/>
                <w:sz w:val="24"/>
                <w:szCs w:val="24"/>
              </w:rPr>
              <w:t>Basic Law Enforcement Training</w:t>
            </w:r>
          </w:p>
        </w:tc>
        <w:tc>
          <w:tcPr>
            <w:tcW w:w="5220" w:type="dxa"/>
          </w:tcPr>
          <w:p w:rsidR="000F1A8A" w:rsidRPr="00762F99" w:rsidRDefault="000F1A8A" w:rsidP="000F1A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-</w:t>
            </w:r>
            <w:r w:rsidRPr="00762F99">
              <w:rPr>
                <w:rFonts w:ascii="Times New Roman" w:hAnsi="Times New Roman" w:cs="Times New Roman"/>
                <w:sz w:val="24"/>
                <w:szCs w:val="24"/>
              </w:rPr>
              <w:t>Networking</w:t>
            </w:r>
          </w:p>
        </w:tc>
      </w:tr>
      <w:tr w:rsidR="000F1A8A" w:rsidRPr="00762F99" w:rsidTr="001A7E26">
        <w:tc>
          <w:tcPr>
            <w:tcW w:w="4675" w:type="dxa"/>
          </w:tcPr>
          <w:p w:rsidR="000F1A8A" w:rsidRPr="00762F99" w:rsidRDefault="00AF13DC" w:rsidP="000F1A8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ookkeeping</w:t>
            </w:r>
          </w:p>
        </w:tc>
        <w:tc>
          <w:tcPr>
            <w:tcW w:w="5220" w:type="dxa"/>
          </w:tcPr>
          <w:p w:rsidR="000F1A8A" w:rsidRPr="00762F99" w:rsidRDefault="000F1A8A" w:rsidP="000F1A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-</w:t>
            </w:r>
            <w:r w:rsidRPr="00762F99">
              <w:rPr>
                <w:rFonts w:ascii="Times New Roman" w:hAnsi="Times New Roman" w:cs="Times New Roman"/>
                <w:sz w:val="24"/>
                <w:szCs w:val="24"/>
              </w:rPr>
              <w:t>Web Design</w:t>
            </w:r>
          </w:p>
        </w:tc>
      </w:tr>
      <w:tr w:rsidR="00AF13DC" w:rsidRPr="00762F99" w:rsidTr="001A7E26">
        <w:tc>
          <w:tcPr>
            <w:tcW w:w="4675" w:type="dxa"/>
          </w:tcPr>
          <w:p w:rsidR="00AF13DC" w:rsidRDefault="00AF13DC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siness Administration Supervision</w:t>
            </w:r>
          </w:p>
        </w:tc>
        <w:tc>
          <w:tcPr>
            <w:tcW w:w="5220" w:type="dxa"/>
          </w:tcPr>
          <w:p w:rsidR="00AF13DC" w:rsidRPr="00762F99" w:rsidRDefault="00AF13DC" w:rsidP="00AF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-Business Computer Applications</w:t>
            </w:r>
          </w:p>
        </w:tc>
      </w:tr>
      <w:tr w:rsidR="00AF13DC" w:rsidRPr="00762F99" w:rsidTr="001A7E26">
        <w:tc>
          <w:tcPr>
            <w:tcW w:w="4675" w:type="dxa"/>
          </w:tcPr>
          <w:p w:rsidR="00AF13DC" w:rsidRPr="00762F99" w:rsidRDefault="00FD31FF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3" w:history="1">
              <w:r w:rsidR="00AF13DC" w:rsidRPr="00762F99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 xml:space="preserve">Computerized Accounting Clerk </w:t>
              </w:r>
            </w:hyperlink>
          </w:p>
        </w:tc>
        <w:tc>
          <w:tcPr>
            <w:tcW w:w="5220" w:type="dxa"/>
          </w:tcPr>
          <w:p w:rsidR="00AF13DC" w:rsidRPr="00762F99" w:rsidRDefault="00AF13DC" w:rsidP="00AF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-Foundations</w:t>
            </w:r>
          </w:p>
        </w:tc>
      </w:tr>
      <w:tr w:rsidR="00AF13DC" w:rsidRPr="00762F99" w:rsidTr="001A7E26">
        <w:tc>
          <w:tcPr>
            <w:tcW w:w="4675" w:type="dxa"/>
          </w:tcPr>
          <w:p w:rsidR="00AF13DC" w:rsidRDefault="00FD31FF" w:rsidP="00AF13DC">
            <w:hyperlink r:id="rId34" w:history="1">
              <w:r w:rsidR="00AF13DC" w:rsidRPr="00762F99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Cosmetology</w:t>
              </w:r>
            </w:hyperlink>
          </w:p>
        </w:tc>
        <w:tc>
          <w:tcPr>
            <w:tcW w:w="5220" w:type="dxa"/>
          </w:tcPr>
          <w:p w:rsidR="00AF13DC" w:rsidRPr="00762F99" w:rsidRDefault="00AF13DC" w:rsidP="00AF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e Admin-Customer Service</w:t>
            </w:r>
          </w:p>
        </w:tc>
      </w:tr>
      <w:tr w:rsidR="00AF13DC" w:rsidRPr="00762F99" w:rsidTr="001A7E26">
        <w:tc>
          <w:tcPr>
            <w:tcW w:w="4675" w:type="dxa"/>
          </w:tcPr>
          <w:p w:rsidR="00AF13DC" w:rsidRPr="00762F99" w:rsidRDefault="00AF13DC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2F99">
              <w:rPr>
                <w:rFonts w:ascii="Times New Roman" w:eastAsia="Times New Roman" w:hAnsi="Times New Roman" w:cs="Times New Roman"/>
                <w:sz w:val="24"/>
                <w:szCs w:val="24"/>
              </w:rPr>
              <w:t>Cosmetology Instructor</w:t>
            </w:r>
          </w:p>
        </w:tc>
        <w:tc>
          <w:tcPr>
            <w:tcW w:w="5220" w:type="dxa"/>
          </w:tcPr>
          <w:p w:rsidR="00AF13DC" w:rsidRPr="00762F99" w:rsidRDefault="00AF13DC" w:rsidP="00AF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e Admin-General Office Assistant</w:t>
            </w:r>
          </w:p>
        </w:tc>
      </w:tr>
      <w:tr w:rsidR="00AF13DC" w:rsidRPr="00762F99" w:rsidTr="001A7E26">
        <w:tc>
          <w:tcPr>
            <w:tcW w:w="4675" w:type="dxa"/>
          </w:tcPr>
          <w:p w:rsidR="00AF13DC" w:rsidRPr="00762F99" w:rsidRDefault="00AF13DC" w:rsidP="00AF13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esel &amp; Heavy Equipment</w:t>
            </w:r>
          </w:p>
        </w:tc>
        <w:tc>
          <w:tcPr>
            <w:tcW w:w="5220" w:type="dxa"/>
          </w:tcPr>
          <w:p w:rsidR="00AF13DC" w:rsidRPr="00762F99" w:rsidRDefault="00AF13DC" w:rsidP="00AF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e Admin- Software Use</w:t>
            </w:r>
          </w:p>
        </w:tc>
      </w:tr>
      <w:tr w:rsidR="00AF13DC" w:rsidRPr="00762F99" w:rsidTr="001A7E26">
        <w:tc>
          <w:tcPr>
            <w:tcW w:w="4675" w:type="dxa"/>
          </w:tcPr>
          <w:p w:rsidR="00AF13DC" w:rsidRPr="00762F99" w:rsidRDefault="00AF13DC" w:rsidP="00AF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2F99">
              <w:rPr>
                <w:rFonts w:ascii="Times New Roman" w:hAnsi="Times New Roman" w:cs="Times New Roman"/>
                <w:sz w:val="24"/>
                <w:szCs w:val="24"/>
              </w:rPr>
              <w:t xml:space="preserve">Early Childhood Administrator </w:t>
            </w:r>
          </w:p>
        </w:tc>
        <w:tc>
          <w:tcPr>
            <w:tcW w:w="5220" w:type="dxa"/>
          </w:tcPr>
          <w:p w:rsidR="00AF13DC" w:rsidRDefault="00FD31FF" w:rsidP="00AF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35" w:history="1">
              <w:r w:rsidR="00AF13DC" w:rsidRPr="00762F99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 xml:space="preserve">Swine Management </w:t>
              </w:r>
              <w:r w:rsidR="00AF13DC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Technology</w:t>
              </w:r>
            </w:hyperlink>
          </w:p>
        </w:tc>
      </w:tr>
      <w:tr w:rsidR="00AF13DC" w:rsidRPr="00762F99" w:rsidTr="001A7E26">
        <w:tc>
          <w:tcPr>
            <w:tcW w:w="4675" w:type="dxa"/>
          </w:tcPr>
          <w:p w:rsidR="00AF13DC" w:rsidRPr="00762F99" w:rsidRDefault="00AF13DC" w:rsidP="00AF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2F99">
              <w:rPr>
                <w:rFonts w:ascii="Times New Roman" w:hAnsi="Times New Roman" w:cs="Times New Roman"/>
                <w:sz w:val="24"/>
                <w:szCs w:val="24"/>
              </w:rPr>
              <w:t xml:space="preserve">Early Childhood Worker </w:t>
            </w:r>
          </w:p>
        </w:tc>
        <w:tc>
          <w:tcPr>
            <w:tcW w:w="5220" w:type="dxa"/>
          </w:tcPr>
          <w:p w:rsidR="00AF13DC" w:rsidRPr="00762F99" w:rsidRDefault="00AF13DC" w:rsidP="00AF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2F99">
              <w:rPr>
                <w:rFonts w:ascii="Times New Roman" w:hAnsi="Times New Roman" w:cs="Times New Roman"/>
                <w:sz w:val="24"/>
                <w:szCs w:val="24"/>
              </w:rPr>
              <w:t>Welding Technology</w:t>
            </w:r>
          </w:p>
        </w:tc>
      </w:tr>
      <w:tr w:rsidR="00AF13DC" w:rsidRPr="00762F99" w:rsidTr="001A7E26">
        <w:tc>
          <w:tcPr>
            <w:tcW w:w="4675" w:type="dxa"/>
          </w:tcPr>
          <w:p w:rsidR="00AF13DC" w:rsidRPr="00762F99" w:rsidRDefault="00AF13DC" w:rsidP="00AF13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lectrical Systems</w:t>
            </w:r>
            <w:r w:rsidRPr="00762F99">
              <w:rPr>
                <w:rFonts w:ascii="Times New Roman" w:hAnsi="Times New Roman" w:cs="Times New Roman"/>
                <w:sz w:val="24"/>
                <w:szCs w:val="24"/>
              </w:rPr>
              <w:t xml:space="preserve"> Technology</w:t>
            </w:r>
          </w:p>
        </w:tc>
        <w:tc>
          <w:tcPr>
            <w:tcW w:w="5220" w:type="dxa"/>
          </w:tcPr>
          <w:p w:rsidR="00AF13DC" w:rsidRPr="00762F99" w:rsidRDefault="00AF13DC" w:rsidP="00AF13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62F99" w:rsidRDefault="00C6495B" w:rsidP="00DE00D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D31FF" w:rsidRDefault="00FD31FF" w:rsidP="00DE00D9">
      <w:pPr>
        <w:rPr>
          <w:rFonts w:ascii="Times New Roman" w:hAnsi="Times New Roman" w:cs="Times New Roman"/>
          <w:b/>
          <w:sz w:val="24"/>
          <w:szCs w:val="24"/>
        </w:rPr>
      </w:pPr>
      <w:r w:rsidRPr="00FD31FF">
        <w:rPr>
          <w:rFonts w:ascii="Times New Roman" w:hAnsi="Times New Roman" w:cs="Times New Roman"/>
          <w:b/>
          <w:sz w:val="24"/>
          <w:szCs w:val="24"/>
        </w:rPr>
        <w:t>Con</w:t>
      </w:r>
      <w:r>
        <w:rPr>
          <w:rFonts w:ascii="Times New Roman" w:hAnsi="Times New Roman" w:cs="Times New Roman"/>
          <w:b/>
          <w:sz w:val="24"/>
          <w:szCs w:val="24"/>
        </w:rPr>
        <w:t>tinuing Edu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0"/>
        <w:gridCol w:w="5235"/>
      </w:tblGrid>
      <w:tr w:rsidR="00FD31FF" w:rsidTr="00FD31FF">
        <w:trPr>
          <w:trHeight w:val="255"/>
        </w:trPr>
        <w:tc>
          <w:tcPr>
            <w:tcW w:w="4660" w:type="dxa"/>
          </w:tcPr>
          <w:p w:rsidR="00FD31FF" w:rsidRPr="00FD31FF" w:rsidRDefault="00FD31FF" w:rsidP="00DE00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ber</w:t>
            </w:r>
          </w:p>
        </w:tc>
        <w:tc>
          <w:tcPr>
            <w:tcW w:w="5235" w:type="dxa"/>
          </w:tcPr>
          <w:p w:rsidR="00FD31FF" w:rsidRDefault="00FD31FF" w:rsidP="00DE00D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D31FF" w:rsidRPr="00FD31FF" w:rsidRDefault="00FD31FF" w:rsidP="00DE00D9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FD31FF" w:rsidRPr="00FD31FF" w:rsidSect="00762F99">
      <w:footerReference w:type="default" r:id="rId3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634A" w:rsidRDefault="0077634A" w:rsidP="00762F99">
      <w:pPr>
        <w:spacing w:after="0" w:line="240" w:lineRule="auto"/>
      </w:pPr>
      <w:r>
        <w:separator/>
      </w:r>
    </w:p>
  </w:endnote>
  <w:endnote w:type="continuationSeparator" w:id="0">
    <w:p w:rsidR="0077634A" w:rsidRDefault="0077634A" w:rsidP="00762F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2F99" w:rsidRDefault="00762F99">
    <w:pPr>
      <w:pStyle w:val="Footer"/>
    </w:pPr>
    <w:r>
      <w:ptab w:relativeTo="margin" w:alignment="center" w:leader="none"/>
    </w:r>
    <w:r>
      <w:ptab w:relativeTo="margin" w:alignment="right" w:leader="none"/>
    </w:r>
    <w:r>
      <w:t xml:space="preserve">Updated on </w:t>
    </w:r>
    <w:r w:rsidR="005E3CC6">
      <w:t>July</w:t>
    </w:r>
    <w:r w:rsidR="00705421">
      <w:t xml:space="preserve"> 1</w:t>
    </w:r>
    <w:r w:rsidR="005E3CC6">
      <w:t>3</w:t>
    </w:r>
    <w:r w:rsidR="00705421">
      <w:t>, 202</w:t>
    </w:r>
    <w:r w:rsidR="005E3CC6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634A" w:rsidRDefault="0077634A" w:rsidP="00762F99">
      <w:pPr>
        <w:spacing w:after="0" w:line="240" w:lineRule="auto"/>
      </w:pPr>
      <w:r>
        <w:separator/>
      </w:r>
    </w:p>
  </w:footnote>
  <w:footnote w:type="continuationSeparator" w:id="0">
    <w:p w:rsidR="0077634A" w:rsidRDefault="0077634A" w:rsidP="00762F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B0037"/>
    <w:multiLevelType w:val="hybridMultilevel"/>
    <w:tmpl w:val="B35E8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MDU2tjSyNDI1MDRS0lEKTi0uzszPAykwrQUAhmL46SwAAAA="/>
  </w:docVars>
  <w:rsids>
    <w:rsidRoot w:val="00DE6EDF"/>
    <w:rsid w:val="00024FAE"/>
    <w:rsid w:val="000F1A8A"/>
    <w:rsid w:val="000F499D"/>
    <w:rsid w:val="001A7E26"/>
    <w:rsid w:val="002E575E"/>
    <w:rsid w:val="003B219C"/>
    <w:rsid w:val="005774D5"/>
    <w:rsid w:val="005E3CC6"/>
    <w:rsid w:val="006B256B"/>
    <w:rsid w:val="00705421"/>
    <w:rsid w:val="00762F99"/>
    <w:rsid w:val="0077634A"/>
    <w:rsid w:val="009E0D7B"/>
    <w:rsid w:val="009E49A0"/>
    <w:rsid w:val="00A27419"/>
    <w:rsid w:val="00A6667A"/>
    <w:rsid w:val="00AF13DC"/>
    <w:rsid w:val="00BC437D"/>
    <w:rsid w:val="00C6495B"/>
    <w:rsid w:val="00DE00D9"/>
    <w:rsid w:val="00DE6EDF"/>
    <w:rsid w:val="00E21152"/>
    <w:rsid w:val="00FD3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EF766"/>
  <w15:chartTrackingRefBased/>
  <w15:docId w15:val="{688B6165-F1ED-4620-8566-DA85594B4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6ED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E6EDF"/>
    <w:pPr>
      <w:ind w:left="720"/>
      <w:contextualSpacing/>
    </w:pPr>
  </w:style>
  <w:style w:type="table" w:styleId="TableGrid">
    <w:name w:val="Table Grid"/>
    <w:basedOn w:val="TableNormal"/>
    <w:uiPriority w:val="39"/>
    <w:rsid w:val="00C64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2F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F99"/>
  </w:style>
  <w:style w:type="paragraph" w:styleId="Footer">
    <w:name w:val="footer"/>
    <w:basedOn w:val="Normal"/>
    <w:link w:val="FooterChar"/>
    <w:uiPriority w:val="99"/>
    <w:unhideWhenUsed/>
    <w:rsid w:val="00762F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F99"/>
  </w:style>
  <w:style w:type="paragraph" w:styleId="BalloonText">
    <w:name w:val="Balloon Text"/>
    <w:basedOn w:val="Normal"/>
    <w:link w:val="BalloonTextChar"/>
    <w:uiPriority w:val="99"/>
    <w:semiHidden/>
    <w:unhideWhenUsed/>
    <w:rsid w:val="005E3C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C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jamessprunt.edu/Criminal_Justice_Technology.html" TargetMode="External"/><Relationship Id="rId18" Type="http://schemas.openxmlformats.org/officeDocument/2006/relationships/hyperlink" Target="http://www.jamessprunt.edu/ADN.html" TargetMode="External"/><Relationship Id="rId26" Type="http://schemas.openxmlformats.org/officeDocument/2006/relationships/hyperlink" Target="http://www.jamessprunt.edu/Advertising.html" TargetMode="External"/><Relationship Id="rId21" Type="http://schemas.openxmlformats.org/officeDocument/2006/relationships/hyperlink" Target="http://www.jamessprunt.edu/School-Age_Education.html" TargetMode="External"/><Relationship Id="rId34" Type="http://schemas.openxmlformats.org/officeDocument/2006/relationships/hyperlink" Target="http://www.jamessprunt.edu/Cosmetology.html" TargetMode="External"/><Relationship Id="rId7" Type="http://schemas.openxmlformats.org/officeDocument/2006/relationships/image" Target="media/image1.png"/><Relationship Id="rId12" Type="http://schemas.openxmlformats.org/officeDocument/2006/relationships/hyperlink" Target="http://www.jamessprunt.edu/Advertising.html" TargetMode="External"/><Relationship Id="rId17" Type="http://schemas.openxmlformats.org/officeDocument/2006/relationships/hyperlink" Target="http://www.jamessprunt.edu/Applied_Animal.html" TargetMode="External"/><Relationship Id="rId25" Type="http://schemas.openxmlformats.org/officeDocument/2006/relationships/hyperlink" Target="http://www.jamessprunt.edu/GOT.html" TargetMode="External"/><Relationship Id="rId33" Type="http://schemas.openxmlformats.org/officeDocument/2006/relationships/hyperlink" Target="http://www.jamessprunt.edu/Computer_Information_Technology.html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www.jamessprunt.edu/Early_Childhood.html" TargetMode="External"/><Relationship Id="rId20" Type="http://schemas.openxmlformats.org/officeDocument/2006/relationships/hyperlink" Target="http://www.jamessprunt.edu/Business_Admin.html" TargetMode="External"/><Relationship Id="rId29" Type="http://schemas.openxmlformats.org/officeDocument/2006/relationships/hyperlink" Target="http://www.jamessprunt.edu/Practical_Nursing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jamessprunt.edu/Cosmetology.html" TargetMode="External"/><Relationship Id="rId24" Type="http://schemas.openxmlformats.org/officeDocument/2006/relationships/hyperlink" Target="http://www.jamessprunt.edu/Accounting.html" TargetMode="External"/><Relationship Id="rId32" Type="http://schemas.openxmlformats.org/officeDocument/2006/relationships/hyperlink" Target="http://www.jamessprunt.edu/Accounting.html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www.jamessprunt.edu/Agribusiness_Technology.html" TargetMode="External"/><Relationship Id="rId23" Type="http://schemas.openxmlformats.org/officeDocument/2006/relationships/hyperlink" Target="http://www.jamessprunt.edu/Applied_Animal_Swine.html" TargetMode="External"/><Relationship Id="rId28" Type="http://schemas.openxmlformats.org/officeDocument/2006/relationships/hyperlink" Target="http://www.jamessprunt.edu/Cosmetology.html" TargetMode="External"/><Relationship Id="rId36" Type="http://schemas.openxmlformats.org/officeDocument/2006/relationships/footer" Target="footer1.xml"/><Relationship Id="rId10" Type="http://schemas.openxmlformats.org/officeDocument/2006/relationships/hyperlink" Target="http://www.jamessprunt.edu/Accounting.html" TargetMode="External"/><Relationship Id="rId19" Type="http://schemas.openxmlformats.org/officeDocument/2006/relationships/hyperlink" Target="http://www.jamessprunt.edu/Office_Systems_Technology.html" TargetMode="External"/><Relationship Id="rId31" Type="http://schemas.openxmlformats.org/officeDocument/2006/relationships/hyperlink" Target="http://www.jamessprunt.edu/Welding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jamessprunt.edu/Associate_in_Science.html" TargetMode="External"/><Relationship Id="rId14" Type="http://schemas.openxmlformats.org/officeDocument/2006/relationships/hyperlink" Target="http://www.jamessprunt.edu/Medical_Assisting.html" TargetMode="External"/><Relationship Id="rId22" Type="http://schemas.openxmlformats.org/officeDocument/2006/relationships/hyperlink" Target="http://www.jamessprunt.edu/Computer_Information_Technology.html" TargetMode="External"/><Relationship Id="rId27" Type="http://schemas.openxmlformats.org/officeDocument/2006/relationships/hyperlink" Target="http://www.jamessprunt.edu/Office_Systems_Technology.html" TargetMode="External"/><Relationship Id="rId30" Type="http://schemas.openxmlformats.org/officeDocument/2006/relationships/hyperlink" Target="http://www.jamessprunt.edu/Electrical_Technology.html" TargetMode="External"/><Relationship Id="rId35" Type="http://schemas.openxmlformats.org/officeDocument/2006/relationships/hyperlink" Target="http://www.jamessprunt.edu/Applied_Animal_Swine.html" TargetMode="External"/><Relationship Id="rId8" Type="http://schemas.openxmlformats.org/officeDocument/2006/relationships/hyperlink" Target="http://www.jamessprunt.edu/Associate_in_Arts.html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landa N. Moore</dc:creator>
  <cp:keywords/>
  <dc:description/>
  <cp:lastModifiedBy>Shanteay Williams</cp:lastModifiedBy>
  <cp:revision>2</cp:revision>
  <cp:lastPrinted>2022-07-13T20:55:00Z</cp:lastPrinted>
  <dcterms:created xsi:type="dcterms:W3CDTF">2023-10-12T12:48:00Z</dcterms:created>
  <dcterms:modified xsi:type="dcterms:W3CDTF">2023-10-12T12:48:00Z</dcterms:modified>
</cp:coreProperties>
</file>